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555F166" w:rsidR="00F47260" w:rsidRPr="00F47260" w:rsidRDefault="00B05E55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2/</w:t>
      </w:r>
      <w:r w:rsidR="007534CB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6F3A6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7534CB">
        <w:rPr>
          <w:rFonts w:ascii="Lato" w:hAnsi="Lato"/>
          <w:color w:val="000000"/>
          <w:sz w:val="24"/>
          <w:szCs w:val="24"/>
        </w:rPr>
        <w:t>two</w:t>
      </w:r>
      <w:r w:rsidR="00A82906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="00B501F6">
        <w:rPr>
          <w:rFonts w:ascii="Lato" w:hAnsi="Lato"/>
          <w:color w:val="000000"/>
          <w:sz w:val="24"/>
          <w:szCs w:val="24"/>
        </w:rPr>
        <w:t xml:space="preserve"> </w:t>
      </w:r>
      <w:r w:rsidR="007534CB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90A7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90A7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4FE61C" w14:textId="77777777" w:rsidR="00190A73" w:rsidRDefault="00190A73" w:rsidP="00271D05">
      <w:r>
        <w:separator/>
      </w:r>
    </w:p>
  </w:endnote>
  <w:endnote w:type="continuationSeparator" w:id="0">
    <w:p w14:paraId="64AF7E51" w14:textId="77777777" w:rsidR="00190A73" w:rsidRDefault="00190A7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8A069" w14:textId="77777777" w:rsidR="00190A73" w:rsidRDefault="00190A73" w:rsidP="00271D05">
      <w:r>
        <w:separator/>
      </w:r>
    </w:p>
  </w:footnote>
  <w:footnote w:type="continuationSeparator" w:id="0">
    <w:p w14:paraId="496E943D" w14:textId="77777777" w:rsidR="00190A73" w:rsidRDefault="00190A7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oFABWLn38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79A1"/>
    <w:rsid w:val="00AA38EF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2-05T02:35:00Z</dcterms:created>
  <dcterms:modified xsi:type="dcterms:W3CDTF">2020-12-05T02:35:00Z</dcterms:modified>
</cp:coreProperties>
</file>